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4AB1" w:rsidRPr="00276708" w:rsidRDefault="00154AB1" w:rsidP="00EE7CB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276708">
        <w:rPr>
          <w:rFonts w:ascii="Times New Roman" w:eastAsia="Times New Roman" w:hAnsi="Times New Roman" w:cs="Times New Roman"/>
          <w:b/>
          <w:i/>
          <w:sz w:val="24"/>
          <w:szCs w:val="24"/>
        </w:rPr>
        <w:t>Please use following format while filling in the details to seek UINC and attach the first page of the paper (including details of affiliations of all authors</w:t>
      </w:r>
      <w:r w:rsidR="006828C1" w:rsidRPr="00276708">
        <w:rPr>
          <w:rFonts w:ascii="Times New Roman" w:eastAsia="Times New Roman" w:hAnsi="Times New Roman" w:cs="Times New Roman"/>
          <w:b/>
          <w:i/>
          <w:sz w:val="24"/>
          <w:szCs w:val="24"/>
        </w:rPr>
        <w:t>) -</w:t>
      </w:r>
    </w:p>
    <w:p w:rsidR="00154AB1" w:rsidRPr="00276708" w:rsidRDefault="00154AB1" w:rsidP="00EE7CB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065" w:type="dxa"/>
        <w:jc w:val="center"/>
        <w:tblInd w:w="8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13"/>
        <w:gridCol w:w="3325"/>
        <w:gridCol w:w="2927"/>
      </w:tblGrid>
      <w:tr w:rsidR="00276708" w:rsidRPr="00276708" w:rsidTr="00EE7CB6">
        <w:trPr>
          <w:trHeight w:val="935"/>
          <w:jc w:val="center"/>
        </w:trPr>
        <w:tc>
          <w:tcPr>
            <w:tcW w:w="9065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E7CB6" w:rsidRPr="00276708" w:rsidRDefault="00EE7CB6" w:rsidP="00EE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276708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Details required for paper to be communicated while </w:t>
            </w:r>
          </w:p>
          <w:p w:rsidR="00154AB1" w:rsidRPr="00276708" w:rsidRDefault="00EE7CB6" w:rsidP="00EE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276708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applying for UINC</w:t>
            </w:r>
          </w:p>
        </w:tc>
      </w:tr>
      <w:tr w:rsidR="00276708" w:rsidRPr="00276708" w:rsidTr="00EE7CB6">
        <w:trPr>
          <w:trHeight w:val="800"/>
          <w:jc w:val="center"/>
        </w:trPr>
        <w:tc>
          <w:tcPr>
            <w:tcW w:w="9065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E7CB6" w:rsidRPr="00276708" w:rsidRDefault="00EE7CB6" w:rsidP="00EE7CB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Title of the paper –</w:t>
            </w:r>
          </w:p>
          <w:p w:rsidR="00EE7CB6" w:rsidRPr="00276708" w:rsidRDefault="00EE7CB6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76708" w:rsidRPr="00276708" w:rsidTr="00EE7CB6">
        <w:trPr>
          <w:trHeight w:val="1259"/>
          <w:jc w:val="center"/>
        </w:trPr>
        <w:tc>
          <w:tcPr>
            <w:tcW w:w="9065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Names of all authors in the same sequence as those appear in the paper (</w:t>
            </w:r>
            <w:r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Include the names of the authors from Outside </w:t>
            </w:r>
            <w:proofErr w:type="spellStart"/>
            <w:r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Chitkara</w:t>
            </w:r>
            <w:proofErr w:type="spellEnd"/>
            <w:r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 xml:space="preserve"> University as wel</w:t>
            </w:r>
            <w:r w:rsidR="00325B74"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l</w:t>
            </w: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) -</w:t>
            </w:r>
          </w:p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76708" w:rsidRPr="00276708" w:rsidTr="00EE7CB6">
        <w:trPr>
          <w:trHeight w:val="773"/>
          <w:jc w:val="center"/>
        </w:trPr>
        <w:tc>
          <w:tcPr>
            <w:tcW w:w="9065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mployee codes of all authors from </w:t>
            </w:r>
            <w:proofErr w:type="spellStart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Chitkara</w:t>
            </w:r>
            <w:proofErr w:type="spellEnd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niversity -</w:t>
            </w:r>
          </w:p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276708" w:rsidRPr="00276708" w:rsidTr="00EE7CB6">
        <w:trPr>
          <w:trHeight w:val="467"/>
          <w:jc w:val="center"/>
        </w:trPr>
        <w:tc>
          <w:tcPr>
            <w:tcW w:w="9065" w:type="dxa"/>
            <w:gridSpan w:val="3"/>
            <w:tcBorders>
              <w:bottom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tails of the conference / journal / book</w:t>
            </w:r>
          </w:p>
        </w:tc>
      </w:tr>
      <w:tr w:rsidR="00276708" w:rsidRPr="00276708" w:rsidTr="002525AC">
        <w:trPr>
          <w:trHeight w:val="539"/>
          <w:jc w:val="center"/>
        </w:trPr>
        <w:tc>
          <w:tcPr>
            <w:tcW w:w="2813" w:type="dxa"/>
            <w:tcBorders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f conference</w:t>
            </w:r>
          </w:p>
        </w:tc>
        <w:tc>
          <w:tcPr>
            <w:tcW w:w="3325" w:type="dxa"/>
            <w:tcBorders>
              <w:left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f journal</w:t>
            </w:r>
          </w:p>
        </w:tc>
        <w:tc>
          <w:tcPr>
            <w:tcW w:w="2927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f a book chapter</w:t>
            </w:r>
          </w:p>
        </w:tc>
      </w:tr>
      <w:tr w:rsidR="00276708" w:rsidRPr="00276708" w:rsidTr="002525AC">
        <w:trPr>
          <w:trHeight w:val="1682"/>
          <w:jc w:val="center"/>
        </w:trPr>
        <w:tc>
          <w:tcPr>
            <w:tcW w:w="2813" w:type="dxa"/>
            <w:tcBorders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Name of the conference</w:t>
            </w:r>
          </w:p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325" w:type="dxa"/>
            <w:tcBorders>
              <w:left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Name of the journal, where paper is to be communicated</w:t>
            </w:r>
          </w:p>
        </w:tc>
        <w:tc>
          <w:tcPr>
            <w:tcW w:w="2927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Name of the book in which chapter is likely to be published</w:t>
            </w:r>
          </w:p>
        </w:tc>
      </w:tr>
      <w:tr w:rsidR="00276708" w:rsidRPr="00276708" w:rsidTr="002525AC">
        <w:trPr>
          <w:trHeight w:val="980"/>
          <w:jc w:val="center"/>
        </w:trPr>
        <w:tc>
          <w:tcPr>
            <w:tcW w:w="2813" w:type="dxa"/>
            <w:tcBorders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Dates of the conference</w:t>
            </w:r>
          </w:p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325" w:type="dxa"/>
            <w:tcBorders>
              <w:left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H index of the journal</w:t>
            </w:r>
          </w:p>
        </w:tc>
        <w:tc>
          <w:tcPr>
            <w:tcW w:w="2927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Publisher of the book</w:t>
            </w:r>
          </w:p>
        </w:tc>
      </w:tr>
      <w:tr w:rsidR="00276708" w:rsidRPr="00276708" w:rsidTr="002525AC">
        <w:trPr>
          <w:trHeight w:val="1520"/>
          <w:jc w:val="center"/>
        </w:trPr>
        <w:tc>
          <w:tcPr>
            <w:tcW w:w="2813" w:type="dxa"/>
            <w:tcBorders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Website of the conference </w:t>
            </w:r>
          </w:p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325" w:type="dxa"/>
            <w:tcBorders>
              <w:left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Website of the journal</w:t>
            </w:r>
          </w:p>
        </w:tc>
        <w:tc>
          <w:tcPr>
            <w:tcW w:w="2927" w:type="dxa"/>
            <w:tcBorders>
              <w:left w:val="single" w:sz="4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Please note to send the ISSN no. of the book once, the same gets published.</w:t>
            </w:r>
          </w:p>
        </w:tc>
      </w:tr>
      <w:tr w:rsidR="00276708" w:rsidRPr="00276708" w:rsidTr="002525AC">
        <w:trPr>
          <w:trHeight w:val="1349"/>
          <w:jc w:val="center"/>
        </w:trPr>
        <w:tc>
          <w:tcPr>
            <w:tcW w:w="2813" w:type="dxa"/>
            <w:tcBorders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Place where the conference is going to be held</w:t>
            </w:r>
          </w:p>
        </w:tc>
        <w:tc>
          <w:tcPr>
            <w:tcW w:w="3325" w:type="dxa"/>
            <w:tcBorders>
              <w:left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Scopus indexed – Yes / N</w:t>
            </w:r>
            <w:r w:rsidR="002525AC"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</w:p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927" w:type="dxa"/>
            <w:tcBorders>
              <w:lef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154AB1" w:rsidRPr="00276708" w:rsidRDefault="00154AB1" w:rsidP="00154A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:rsidR="00154AB1" w:rsidRPr="00276708" w:rsidRDefault="00154AB1" w:rsidP="00154A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9191A" w:rsidRPr="00276708" w:rsidRDefault="00C9191A">
      <w:pPr>
        <w:rPr>
          <w:rFonts w:ascii="Times New Roman" w:eastAsia="Times New Roman" w:hAnsi="Times New Roman" w:cs="Times New Roman"/>
          <w:sz w:val="24"/>
          <w:szCs w:val="24"/>
        </w:rPr>
      </w:pPr>
      <w:r w:rsidRPr="00276708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:rsidR="00B75EE1" w:rsidRPr="00276708" w:rsidRDefault="00B75EE1" w:rsidP="00C9191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276708">
        <w:rPr>
          <w:rFonts w:ascii="Times New Roman" w:eastAsia="Times New Roman" w:hAnsi="Times New Roman" w:cs="Times New Roman"/>
          <w:b/>
          <w:i/>
          <w:sz w:val="24"/>
          <w:szCs w:val="24"/>
        </w:rPr>
        <w:lastRenderedPageBreak/>
        <w:t>Please use following format while filling in the details to seek UINP and attach the first page of the paper (including details of affiliations of all authors) -</w:t>
      </w:r>
    </w:p>
    <w:p w:rsidR="000405D9" w:rsidRPr="00276708" w:rsidRDefault="000405D9" w:rsidP="00166F0E">
      <w:pPr>
        <w:shd w:val="clear" w:color="auto" w:fill="FFFFFF"/>
        <w:spacing w:after="0" w:line="253" w:lineRule="atLeast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276708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tbl>
      <w:tblPr>
        <w:tblW w:w="9088" w:type="dxa"/>
        <w:jc w:val="center"/>
        <w:tblInd w:w="8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13"/>
        <w:gridCol w:w="3337"/>
        <w:gridCol w:w="2938"/>
      </w:tblGrid>
      <w:tr w:rsidR="00276708" w:rsidRPr="00276708" w:rsidTr="00865193">
        <w:trPr>
          <w:trHeight w:val="790"/>
          <w:jc w:val="center"/>
        </w:trPr>
        <w:tc>
          <w:tcPr>
            <w:tcW w:w="9088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65193" w:rsidRPr="00276708" w:rsidRDefault="00865193" w:rsidP="008651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</w:pPr>
            <w:r w:rsidRPr="00276708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  <w:t>Details required while applying for UINP</w:t>
            </w:r>
          </w:p>
        </w:tc>
      </w:tr>
      <w:tr w:rsidR="00276708" w:rsidRPr="00276708" w:rsidTr="00865193">
        <w:trPr>
          <w:trHeight w:val="790"/>
          <w:jc w:val="center"/>
        </w:trPr>
        <w:tc>
          <w:tcPr>
            <w:tcW w:w="9088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65193" w:rsidRPr="00276708" w:rsidRDefault="00865193" w:rsidP="008651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itle of the paper –</w:t>
            </w:r>
          </w:p>
          <w:p w:rsidR="00865193" w:rsidRPr="00276708" w:rsidRDefault="00865193" w:rsidP="008651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276708" w:rsidRPr="00276708" w:rsidTr="00865193">
        <w:trPr>
          <w:trHeight w:val="1231"/>
          <w:jc w:val="center"/>
        </w:trPr>
        <w:tc>
          <w:tcPr>
            <w:tcW w:w="9088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mes of all authors in the same sequence as those appear in the paper (</w:t>
            </w:r>
            <w:r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eastAsia="en-IN"/>
              </w:rPr>
              <w:t xml:space="preserve">Include the names of the authors from Outside </w:t>
            </w:r>
            <w:proofErr w:type="spellStart"/>
            <w:r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eastAsia="en-IN"/>
              </w:rPr>
              <w:t>Chitkara</w:t>
            </w:r>
            <w:proofErr w:type="spellEnd"/>
            <w:r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eastAsia="en-IN"/>
              </w:rPr>
              <w:t xml:space="preserve"> University as wel</w:t>
            </w:r>
            <w:r w:rsidR="00430309"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eastAsia="en-IN"/>
              </w:rPr>
              <w:t>l</w:t>
            </w: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) -</w:t>
            </w:r>
          </w:p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276708" w:rsidRPr="00276708" w:rsidTr="00865193">
        <w:trPr>
          <w:trHeight w:val="799"/>
          <w:jc w:val="center"/>
        </w:trPr>
        <w:tc>
          <w:tcPr>
            <w:tcW w:w="9088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Employee codes of all authors from </w:t>
            </w:r>
            <w:proofErr w:type="spellStart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itkara</w:t>
            </w:r>
            <w:proofErr w:type="spellEnd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 -</w:t>
            </w:r>
          </w:p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276708" w:rsidRPr="00276708" w:rsidTr="00865193">
        <w:trPr>
          <w:trHeight w:val="430"/>
          <w:jc w:val="center"/>
        </w:trPr>
        <w:tc>
          <w:tcPr>
            <w:tcW w:w="9088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405D9" w:rsidP="00040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tails of the conference / journal / book</w:t>
            </w:r>
          </w:p>
        </w:tc>
      </w:tr>
      <w:tr w:rsidR="00276708" w:rsidRPr="00276708" w:rsidTr="00865193">
        <w:trPr>
          <w:trHeight w:val="673"/>
          <w:jc w:val="center"/>
        </w:trPr>
        <w:tc>
          <w:tcPr>
            <w:tcW w:w="281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If conference</w:t>
            </w:r>
          </w:p>
        </w:tc>
        <w:tc>
          <w:tcPr>
            <w:tcW w:w="3337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If journal</w:t>
            </w:r>
          </w:p>
        </w:tc>
        <w:tc>
          <w:tcPr>
            <w:tcW w:w="293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If a book chapter</w:t>
            </w:r>
          </w:p>
        </w:tc>
      </w:tr>
      <w:tr w:rsidR="00276708" w:rsidRPr="00276708" w:rsidTr="00865193">
        <w:trPr>
          <w:trHeight w:val="1546"/>
          <w:jc w:val="center"/>
        </w:trPr>
        <w:tc>
          <w:tcPr>
            <w:tcW w:w="281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me of the conference</w:t>
            </w:r>
          </w:p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3337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me of the journal, where paper is published </w:t>
            </w:r>
          </w:p>
        </w:tc>
        <w:tc>
          <w:tcPr>
            <w:tcW w:w="293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me of the book in which chapter is likely to be published</w:t>
            </w:r>
          </w:p>
        </w:tc>
      </w:tr>
      <w:tr w:rsidR="00276708" w:rsidRPr="00276708" w:rsidTr="00865193">
        <w:trPr>
          <w:trHeight w:val="961"/>
          <w:jc w:val="center"/>
        </w:trPr>
        <w:tc>
          <w:tcPr>
            <w:tcW w:w="281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ates of the conference</w:t>
            </w:r>
          </w:p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3337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index of the journal</w:t>
            </w:r>
          </w:p>
        </w:tc>
        <w:tc>
          <w:tcPr>
            <w:tcW w:w="293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ublisher of the book</w:t>
            </w:r>
          </w:p>
        </w:tc>
      </w:tr>
      <w:tr w:rsidR="00276708" w:rsidRPr="00276708" w:rsidTr="00865193">
        <w:trPr>
          <w:jc w:val="center"/>
        </w:trPr>
        <w:tc>
          <w:tcPr>
            <w:tcW w:w="281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ebsite of the conference </w:t>
            </w:r>
          </w:p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3337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ebsite of the journal</w:t>
            </w:r>
          </w:p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</w:p>
          <w:p w:rsidR="00865193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nline link of the published paper </w:t>
            </w:r>
          </w:p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</w:p>
        </w:tc>
        <w:tc>
          <w:tcPr>
            <w:tcW w:w="293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801B7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Please note to send the ISSN no. of the book once, the same gets published.</w:t>
            </w:r>
          </w:p>
        </w:tc>
      </w:tr>
      <w:tr w:rsidR="00276708" w:rsidRPr="00276708" w:rsidTr="00865193">
        <w:trPr>
          <w:trHeight w:val="1096"/>
          <w:jc w:val="center"/>
        </w:trPr>
        <w:tc>
          <w:tcPr>
            <w:tcW w:w="281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lace where the conference is going to be held</w:t>
            </w:r>
          </w:p>
        </w:tc>
        <w:tc>
          <w:tcPr>
            <w:tcW w:w="3337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copus indexed – Yes / N</w:t>
            </w:r>
            <w:r w:rsidR="00C16EF9"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</w:t>
            </w:r>
          </w:p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3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405D9" w:rsidRPr="00276708" w:rsidRDefault="000405D9" w:rsidP="000405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276708" w:rsidRPr="00276708" w:rsidTr="00865193">
        <w:trPr>
          <w:trHeight w:val="1141"/>
          <w:jc w:val="center"/>
        </w:trPr>
        <w:tc>
          <w:tcPr>
            <w:tcW w:w="9088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865193" w:rsidRPr="00276708" w:rsidRDefault="00865193" w:rsidP="00040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</w:pPr>
          </w:p>
          <w:p w:rsidR="000405D9" w:rsidRPr="00276708" w:rsidRDefault="00865193" w:rsidP="008651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  <w:t>Details required for paper which has already got published online</w:t>
            </w:r>
            <w:r w:rsidR="000405D9" w:rsidRPr="00276708">
              <w:rPr>
                <w:rFonts w:ascii="Times New Roman" w:eastAsia="Times New Roman" w:hAnsi="Times New Roman" w:cs="Times New Roman"/>
                <w:b/>
                <w:sz w:val="28"/>
                <w:szCs w:val="28"/>
                <w:lang w:eastAsia="en-IN"/>
              </w:rPr>
              <w:t> </w:t>
            </w:r>
          </w:p>
        </w:tc>
      </w:tr>
    </w:tbl>
    <w:p w:rsidR="00F44359" w:rsidRPr="00276708" w:rsidRDefault="00F44359" w:rsidP="00C66371"/>
    <w:p w:rsidR="00865193" w:rsidRPr="00276708" w:rsidRDefault="00865193">
      <w:pPr>
        <w:rPr>
          <w:rFonts w:ascii="Tahoma" w:eastAsia="Times New Roman" w:hAnsi="Tahoma" w:cs="Tahoma"/>
          <w:b/>
          <w:bCs/>
          <w:sz w:val="24"/>
          <w:szCs w:val="24"/>
          <w:lang w:val="en-IN" w:eastAsia="en-IN"/>
        </w:rPr>
      </w:pPr>
      <w:r w:rsidRPr="00276708">
        <w:rPr>
          <w:rFonts w:ascii="Tahoma" w:eastAsia="Times New Roman" w:hAnsi="Tahoma" w:cs="Tahoma"/>
          <w:b/>
          <w:bCs/>
          <w:sz w:val="24"/>
          <w:szCs w:val="24"/>
          <w:lang w:val="en-IN" w:eastAsia="en-IN"/>
        </w:rPr>
        <w:br w:type="page"/>
      </w:r>
    </w:p>
    <w:p w:rsidR="00CB79A2" w:rsidRPr="00276708" w:rsidRDefault="00CB79A2" w:rsidP="00865193">
      <w:pPr>
        <w:shd w:val="clear" w:color="auto" w:fill="FFFFFF"/>
        <w:spacing w:after="0" w:line="240" w:lineRule="auto"/>
        <w:ind w:right="29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</w:pPr>
      <w:r w:rsidRPr="00276708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lastRenderedPageBreak/>
        <w:t>University guideline for mentioning the affiliation in the research paper</w:t>
      </w:r>
    </w:p>
    <w:p w:rsidR="00605EE8" w:rsidRPr="00276708" w:rsidRDefault="00605EE8" w:rsidP="00865193">
      <w:pPr>
        <w:shd w:val="clear" w:color="auto" w:fill="FFFFFF"/>
        <w:spacing w:after="0" w:line="240" w:lineRule="auto"/>
        <w:ind w:right="29"/>
        <w:jc w:val="center"/>
        <w:rPr>
          <w:rFonts w:ascii="Calibri" w:eastAsia="Times New Roman" w:hAnsi="Calibri" w:cs="Calibri"/>
          <w:lang w:val="en-IN" w:eastAsia="en-IN"/>
        </w:rPr>
      </w:pPr>
    </w:p>
    <w:tbl>
      <w:tblPr>
        <w:tblW w:w="9161" w:type="dxa"/>
        <w:jc w:val="center"/>
        <w:tblInd w:w="160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72"/>
        <w:gridCol w:w="4290"/>
        <w:gridCol w:w="3399"/>
      </w:tblGrid>
      <w:tr w:rsidR="00276708" w:rsidRPr="00276708" w:rsidTr="00276708">
        <w:trPr>
          <w:trHeight w:val="628"/>
          <w:jc w:val="center"/>
        </w:trPr>
        <w:tc>
          <w:tcPr>
            <w:tcW w:w="141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76708" w:rsidRPr="00276708" w:rsidRDefault="00276708" w:rsidP="00300AA3">
            <w:pPr>
              <w:spacing w:after="0" w:line="240" w:lineRule="auto"/>
              <w:ind w:right="29"/>
              <w:jc w:val="center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Faculty</w:t>
            </w:r>
          </w:p>
        </w:tc>
        <w:tc>
          <w:tcPr>
            <w:tcW w:w="43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276708" w:rsidRPr="00276708" w:rsidRDefault="00276708" w:rsidP="00300AA3">
            <w:pPr>
              <w:spacing w:after="0" w:line="240" w:lineRule="auto"/>
              <w:ind w:right="29"/>
              <w:jc w:val="center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School/College/Institute</w:t>
            </w:r>
          </w:p>
        </w:tc>
        <w:tc>
          <w:tcPr>
            <w:tcW w:w="34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276708" w:rsidRPr="00276708" w:rsidRDefault="00276708" w:rsidP="00300AA3">
            <w:pPr>
              <w:spacing w:after="0" w:line="240" w:lineRule="auto"/>
              <w:ind w:right="29"/>
              <w:jc w:val="center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Departments</w:t>
            </w:r>
          </w:p>
        </w:tc>
      </w:tr>
      <w:tr w:rsidR="00276708" w:rsidRPr="00276708" w:rsidTr="00276708">
        <w:trPr>
          <w:trHeight w:val="20"/>
          <w:jc w:val="center"/>
        </w:trPr>
        <w:tc>
          <w:tcPr>
            <w:tcW w:w="1416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jc w:val="center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Faculty of Engineering &amp; Technology</w:t>
            </w:r>
          </w:p>
        </w:tc>
        <w:tc>
          <w:tcPr>
            <w:tcW w:w="432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proofErr w:type="spellStart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Chitkara</w:t>
            </w:r>
            <w:proofErr w:type="spellEnd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University Institute of Engineering &amp; Technology</w:t>
            </w:r>
          </w:p>
        </w:tc>
        <w:tc>
          <w:tcPr>
            <w:tcW w:w="34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Department of Applied Sciences</w:t>
            </w:r>
          </w:p>
        </w:tc>
      </w:tr>
      <w:tr w:rsidR="00276708" w:rsidRPr="00276708" w:rsidTr="00276708">
        <w:trPr>
          <w:trHeight w:val="20"/>
          <w:jc w:val="center"/>
        </w:trPr>
        <w:tc>
          <w:tcPr>
            <w:tcW w:w="1416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</w:p>
        </w:tc>
        <w:tc>
          <w:tcPr>
            <w:tcW w:w="432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</w:p>
        </w:tc>
        <w:tc>
          <w:tcPr>
            <w:tcW w:w="34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Department of Computer Science &amp; Engineering</w:t>
            </w:r>
          </w:p>
        </w:tc>
      </w:tr>
      <w:tr w:rsidR="00276708" w:rsidRPr="00276708" w:rsidTr="00276708">
        <w:trPr>
          <w:trHeight w:val="20"/>
          <w:jc w:val="center"/>
        </w:trPr>
        <w:tc>
          <w:tcPr>
            <w:tcW w:w="1416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</w:p>
        </w:tc>
        <w:tc>
          <w:tcPr>
            <w:tcW w:w="432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</w:p>
        </w:tc>
        <w:tc>
          <w:tcPr>
            <w:tcW w:w="34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Department of Electronic &amp; Communication Engineering</w:t>
            </w:r>
          </w:p>
        </w:tc>
      </w:tr>
      <w:tr w:rsidR="00276708" w:rsidRPr="00276708" w:rsidTr="00276708">
        <w:trPr>
          <w:trHeight w:val="20"/>
          <w:jc w:val="center"/>
        </w:trPr>
        <w:tc>
          <w:tcPr>
            <w:tcW w:w="1416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</w:p>
        </w:tc>
        <w:tc>
          <w:tcPr>
            <w:tcW w:w="432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</w:p>
        </w:tc>
        <w:tc>
          <w:tcPr>
            <w:tcW w:w="34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Department of Civil Engineering</w:t>
            </w:r>
          </w:p>
        </w:tc>
      </w:tr>
      <w:tr w:rsidR="00276708" w:rsidRPr="00276708" w:rsidTr="00276708">
        <w:trPr>
          <w:trHeight w:val="2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jc w:val="center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Faculty of Hospitality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276708">
            <w:pPr>
              <w:spacing w:after="0" w:line="270" w:lineRule="atLeast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proofErr w:type="spellStart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</w:rPr>
              <w:t>Chitkara</w:t>
            </w:r>
            <w:proofErr w:type="spellEnd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</w:rPr>
              <w:t xml:space="preserve"> University School of Hospitality Management</w:t>
            </w:r>
          </w:p>
        </w:tc>
        <w:tc>
          <w:tcPr>
            <w:tcW w:w="34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276708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Department of Hospitality</w:t>
            </w:r>
          </w:p>
          <w:p w:rsidR="00865193" w:rsidRPr="00276708" w:rsidRDefault="00865193" w:rsidP="00276708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</w:p>
        </w:tc>
      </w:tr>
      <w:tr w:rsidR="00276708" w:rsidRPr="00276708" w:rsidTr="00276708">
        <w:trPr>
          <w:trHeight w:val="2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jc w:val="center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Faculty of Business Studies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proofErr w:type="spellStart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Chitkara</w:t>
            </w:r>
            <w:proofErr w:type="spellEnd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niversity School of Business Studies</w:t>
            </w:r>
          </w:p>
        </w:tc>
        <w:tc>
          <w:tcPr>
            <w:tcW w:w="34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Department of Business Studies</w:t>
            </w:r>
          </w:p>
        </w:tc>
      </w:tr>
      <w:tr w:rsidR="00276708" w:rsidRPr="00276708" w:rsidTr="00276708">
        <w:trPr>
          <w:trHeight w:val="2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jc w:val="center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Faculty of </w:t>
            </w:r>
            <w:r w:rsidRPr="00276708"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  <w:t>Basic Sciences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276708">
            <w:pPr>
              <w:spacing w:after="0" w:line="270" w:lineRule="atLeast"/>
              <w:ind w:right="29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</w:rPr>
              <w:t>Chitkara</w:t>
            </w:r>
            <w:proofErr w:type="spellEnd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</w:rPr>
              <w:t xml:space="preserve"> University School of Basic Sciences</w:t>
            </w:r>
          </w:p>
        </w:tc>
        <w:tc>
          <w:tcPr>
            <w:tcW w:w="34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Department of </w:t>
            </w:r>
            <w:r w:rsidRPr="00276708"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  <w:t>Basic Sciences</w:t>
            </w:r>
          </w:p>
        </w:tc>
      </w:tr>
      <w:tr w:rsidR="00276708" w:rsidRPr="00276708" w:rsidTr="00276708">
        <w:trPr>
          <w:trHeight w:val="2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jc w:val="center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Faculty of </w:t>
            </w:r>
            <w:r w:rsidRPr="00276708"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  <w:t>Computer Applications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276708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proofErr w:type="spellStart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</w:rPr>
              <w:t>Chitkara</w:t>
            </w:r>
            <w:proofErr w:type="spellEnd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</w:rPr>
              <w:t xml:space="preserve"> University School of Computer Applications</w:t>
            </w:r>
          </w:p>
        </w:tc>
        <w:tc>
          <w:tcPr>
            <w:tcW w:w="34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Department of </w:t>
            </w:r>
            <w:r w:rsidRPr="00276708"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  <w:t>Computer Applications</w:t>
            </w:r>
          </w:p>
        </w:tc>
      </w:tr>
      <w:tr w:rsidR="00276708" w:rsidRPr="00276708" w:rsidTr="00276708">
        <w:trPr>
          <w:trHeight w:val="2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jc w:val="center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Faculty of Nursing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276708">
            <w:pPr>
              <w:shd w:val="clear" w:color="auto" w:fill="FFFFFF"/>
              <w:spacing w:after="0" w:line="270" w:lineRule="atLeast"/>
              <w:ind w:right="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Chitkara</w:t>
            </w:r>
            <w:proofErr w:type="spellEnd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niversity</w:t>
            </w:r>
            <w:r w:rsid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College of</w:t>
            </w:r>
            <w:r w:rsid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</w:rPr>
              <w:t>Nursing </w:t>
            </w:r>
          </w:p>
        </w:tc>
        <w:tc>
          <w:tcPr>
            <w:tcW w:w="34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rPr>
                <w:rFonts w:ascii="Calibri" w:eastAsia="Times New Roman" w:hAnsi="Calibri" w:cs="Calibri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Department </w:t>
            </w:r>
            <w:r w:rsidRPr="0027670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of Nursing</w:t>
            </w:r>
          </w:p>
        </w:tc>
      </w:tr>
      <w:tr w:rsidR="00276708" w:rsidRPr="00276708" w:rsidTr="00276708">
        <w:trPr>
          <w:trHeight w:val="2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Faculty of </w:t>
            </w:r>
            <w:r w:rsidRPr="00276708"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  <w:t>Pharmacy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70" w:lineRule="atLeast"/>
              <w:ind w:right="29"/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</w:rPr>
              <w:t>Chitkara</w:t>
            </w:r>
            <w:proofErr w:type="spellEnd"/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</w:rPr>
              <w:t xml:space="preserve"> University School of </w:t>
            </w:r>
            <w:r w:rsidRPr="00276708"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  <w:t>Pharmacy</w:t>
            </w:r>
            <w:r w:rsidRPr="00276708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</w:rPr>
              <w:t> </w:t>
            </w:r>
          </w:p>
          <w:p w:rsidR="00865193" w:rsidRPr="00276708" w:rsidRDefault="00865193" w:rsidP="00865193">
            <w:pPr>
              <w:shd w:val="clear" w:color="auto" w:fill="FFFFFF"/>
              <w:spacing w:after="0" w:line="270" w:lineRule="atLeast"/>
              <w:ind w:right="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865193" w:rsidRPr="00276708" w:rsidRDefault="00865193" w:rsidP="00865193">
            <w:pPr>
              <w:spacing w:after="0" w:line="240" w:lineRule="auto"/>
              <w:ind w:right="29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276708"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  <w:t>Department of Pharmacy</w:t>
            </w:r>
          </w:p>
        </w:tc>
      </w:tr>
    </w:tbl>
    <w:p w:rsidR="00547D54" w:rsidRPr="00276708" w:rsidRDefault="00547D54" w:rsidP="00865193">
      <w:pPr>
        <w:shd w:val="clear" w:color="auto" w:fill="FFFFFF"/>
        <w:spacing w:after="0" w:line="240" w:lineRule="auto"/>
        <w:ind w:right="29"/>
        <w:rPr>
          <w:rFonts w:ascii="Tahoma" w:eastAsia="Times New Roman" w:hAnsi="Tahoma" w:cs="Tahoma"/>
          <w:b/>
          <w:bCs/>
          <w:sz w:val="18"/>
          <w:szCs w:val="18"/>
          <w:u w:val="single"/>
          <w:lang w:val="en-IN" w:eastAsia="en-IN"/>
        </w:rPr>
      </w:pPr>
    </w:p>
    <w:p w:rsidR="00CB79A2" w:rsidRDefault="00CB79A2" w:rsidP="00276708">
      <w:pPr>
        <w:shd w:val="clear" w:color="auto" w:fill="FFFFFF"/>
        <w:spacing w:after="0" w:line="240" w:lineRule="auto"/>
        <w:ind w:right="29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276708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As a quick interpretation, </w:t>
      </w:r>
      <w:r w:rsidRPr="00276708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any Faculty member say, 'XYZ' from Department of Computer Science and Engineering or Department of Electronic &amp; Communication Engineering or Department of Applied Sciences should write his / her affiliation as </w:t>
      </w:r>
    </w:p>
    <w:p w:rsidR="00276708" w:rsidRPr="00276708" w:rsidRDefault="00276708" w:rsidP="00276708">
      <w:pPr>
        <w:shd w:val="clear" w:color="auto" w:fill="FFFFFF"/>
        <w:spacing w:after="0" w:line="240" w:lineRule="auto"/>
        <w:ind w:right="29"/>
        <w:jc w:val="both"/>
        <w:rPr>
          <w:rFonts w:ascii="Times New Roman" w:eastAsia="Times New Roman" w:hAnsi="Times New Roman" w:cs="Times New Roman"/>
          <w:sz w:val="20"/>
          <w:szCs w:val="24"/>
          <w:lang w:val="en-IN" w:eastAsia="en-IN"/>
        </w:rPr>
      </w:pPr>
    </w:p>
    <w:p w:rsidR="00CB79A2" w:rsidRPr="00276708" w:rsidRDefault="00CB79A2" w:rsidP="00865193">
      <w:pPr>
        <w:shd w:val="clear" w:color="auto" w:fill="FFFFFF"/>
        <w:spacing w:after="0" w:line="240" w:lineRule="auto"/>
        <w:ind w:right="29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</w:pPr>
      <w:r w:rsidRPr="00276708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XYZ</w:t>
      </w:r>
      <w:r w:rsidR="00547D54" w:rsidRPr="00276708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 xml:space="preserve"> </w:t>
      </w:r>
      <w:r w:rsidR="00547D54" w:rsidRPr="00276708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t xml:space="preserve">(Without </w:t>
      </w:r>
      <w:proofErr w:type="spellStart"/>
      <w:r w:rsidR="00547D54" w:rsidRPr="00276708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t>Dr</w:t>
      </w:r>
      <w:proofErr w:type="spellEnd"/>
      <w:r w:rsidR="00547D54" w:rsidRPr="00276708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t>/Mr</w:t>
      </w:r>
      <w:proofErr w:type="gramStart"/>
      <w:r w:rsidR="00547D54" w:rsidRPr="00276708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t>./</w:t>
      </w:r>
      <w:proofErr w:type="gramEnd"/>
      <w:r w:rsidR="00547D54" w:rsidRPr="00276708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t>Ms.)</w:t>
      </w:r>
      <w:r w:rsidRPr="00276708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,</w:t>
      </w:r>
    </w:p>
    <w:p w:rsidR="00CB79A2" w:rsidRPr="00276708" w:rsidRDefault="00CB79A2" w:rsidP="00865193">
      <w:pPr>
        <w:shd w:val="clear" w:color="auto" w:fill="FFFFFF"/>
        <w:spacing w:after="0" w:line="240" w:lineRule="auto"/>
        <w:ind w:right="29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</w:pPr>
      <w:proofErr w:type="spellStart"/>
      <w:r w:rsidRPr="00276708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Chitkara</w:t>
      </w:r>
      <w:proofErr w:type="spellEnd"/>
      <w:r w:rsidRPr="00276708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 xml:space="preserve"> University Institute of Engineering and Technology,</w:t>
      </w:r>
    </w:p>
    <w:p w:rsidR="00CB79A2" w:rsidRDefault="00CB79A2" w:rsidP="00865193">
      <w:pPr>
        <w:shd w:val="clear" w:color="auto" w:fill="FFFFFF"/>
        <w:spacing w:after="0" w:line="240" w:lineRule="auto"/>
        <w:ind w:right="29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proofErr w:type="spellStart"/>
      <w:r w:rsidRPr="00276708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Chitkara</w:t>
      </w:r>
      <w:proofErr w:type="spellEnd"/>
      <w:r w:rsidRPr="00276708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 xml:space="preserve"> University, </w:t>
      </w:r>
      <w:r w:rsidR="00547D54" w:rsidRPr="00276708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t xml:space="preserve">Himachal Pradesh, </w:t>
      </w:r>
      <w:r w:rsidRPr="00276708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India</w:t>
      </w:r>
    </w:p>
    <w:p w:rsidR="00276708" w:rsidRPr="00276708" w:rsidRDefault="00276708" w:rsidP="00865193">
      <w:pPr>
        <w:shd w:val="clear" w:color="auto" w:fill="FFFFFF"/>
        <w:spacing w:after="0" w:line="240" w:lineRule="auto"/>
        <w:ind w:right="29"/>
        <w:jc w:val="center"/>
        <w:rPr>
          <w:rFonts w:ascii="Times New Roman" w:eastAsia="Times New Roman" w:hAnsi="Times New Roman" w:cs="Times New Roman"/>
          <w:b/>
          <w:sz w:val="20"/>
          <w:szCs w:val="24"/>
          <w:lang w:val="en-IN" w:eastAsia="en-IN"/>
        </w:rPr>
      </w:pPr>
    </w:p>
    <w:p w:rsidR="00CB79A2" w:rsidRPr="00276708" w:rsidRDefault="00CB79A2" w:rsidP="00865193">
      <w:pPr>
        <w:shd w:val="clear" w:color="auto" w:fill="FFFFFF"/>
        <w:spacing w:after="0" w:line="240" w:lineRule="auto"/>
        <w:ind w:right="29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276708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Similarly, any Faculty member 'ABC' from Department of </w:t>
      </w:r>
      <w:r w:rsidR="00547D54" w:rsidRPr="00276708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</w:rPr>
        <w:t>Basic Sciences</w:t>
      </w:r>
      <w:r w:rsidRPr="00276708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should write his/ her affiliation as –</w:t>
      </w:r>
    </w:p>
    <w:p w:rsidR="00276708" w:rsidRPr="00276708" w:rsidRDefault="00276708" w:rsidP="00276708">
      <w:pPr>
        <w:shd w:val="clear" w:color="auto" w:fill="FFFFFF"/>
        <w:spacing w:after="0" w:line="240" w:lineRule="auto"/>
        <w:ind w:right="29"/>
        <w:jc w:val="center"/>
        <w:rPr>
          <w:rFonts w:ascii="Times New Roman" w:eastAsia="Times New Roman" w:hAnsi="Times New Roman" w:cs="Times New Roman"/>
          <w:sz w:val="20"/>
          <w:szCs w:val="24"/>
          <w:lang w:val="en-IN" w:eastAsia="en-IN"/>
        </w:rPr>
      </w:pPr>
    </w:p>
    <w:p w:rsidR="00CB79A2" w:rsidRPr="00276708" w:rsidRDefault="00CB79A2" w:rsidP="00276708">
      <w:pPr>
        <w:shd w:val="clear" w:color="auto" w:fill="FFFFFF"/>
        <w:spacing w:after="0" w:line="240" w:lineRule="auto"/>
        <w:ind w:right="29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</w:pPr>
      <w:r w:rsidRPr="00276708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ABC,</w:t>
      </w:r>
    </w:p>
    <w:p w:rsidR="00CB79A2" w:rsidRPr="00276708" w:rsidRDefault="00547D54" w:rsidP="00865193">
      <w:pPr>
        <w:shd w:val="clear" w:color="auto" w:fill="FFFFFF"/>
        <w:spacing w:after="0" w:line="240" w:lineRule="auto"/>
        <w:ind w:right="29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</w:pPr>
      <w:proofErr w:type="spellStart"/>
      <w:r w:rsidRPr="00276708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t>Chitkara</w:t>
      </w:r>
      <w:proofErr w:type="spellEnd"/>
      <w:r w:rsidRPr="00276708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t xml:space="preserve"> University School of Basic Sciences</w:t>
      </w:r>
      <w:r w:rsidR="00CB79A2" w:rsidRPr="00276708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,</w:t>
      </w:r>
    </w:p>
    <w:p w:rsidR="00547D54" w:rsidRDefault="00547D54" w:rsidP="00865193">
      <w:pPr>
        <w:shd w:val="clear" w:color="auto" w:fill="FFFFFF"/>
        <w:spacing w:after="0" w:line="240" w:lineRule="auto"/>
        <w:ind w:right="29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proofErr w:type="spellStart"/>
      <w:r w:rsidRPr="00276708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Chitkara</w:t>
      </w:r>
      <w:proofErr w:type="spellEnd"/>
      <w:r w:rsidRPr="00276708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 xml:space="preserve"> University, </w:t>
      </w:r>
      <w:r w:rsidRPr="00276708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t xml:space="preserve">Himachal Pradesh, </w:t>
      </w:r>
      <w:r w:rsidRPr="00276708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India</w:t>
      </w:r>
    </w:p>
    <w:p w:rsidR="00276708" w:rsidRPr="00276708" w:rsidRDefault="00276708" w:rsidP="00865193">
      <w:pPr>
        <w:shd w:val="clear" w:color="auto" w:fill="FFFFFF"/>
        <w:spacing w:after="0" w:line="240" w:lineRule="auto"/>
        <w:ind w:right="29"/>
        <w:jc w:val="center"/>
        <w:rPr>
          <w:rFonts w:ascii="Times New Roman" w:eastAsia="Times New Roman" w:hAnsi="Times New Roman" w:cs="Times New Roman"/>
          <w:sz w:val="20"/>
          <w:szCs w:val="24"/>
          <w:lang w:val="en-IN" w:eastAsia="en-IN"/>
        </w:rPr>
      </w:pPr>
      <w:bookmarkStart w:id="0" w:name="_GoBack"/>
      <w:bookmarkEnd w:id="0"/>
    </w:p>
    <w:p w:rsidR="00921B42" w:rsidRPr="00276708" w:rsidRDefault="00056BE3" w:rsidP="00276708">
      <w:pPr>
        <w:spacing w:after="0"/>
        <w:ind w:right="29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276708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Note: </w:t>
      </w:r>
      <w:r w:rsidRPr="00276708">
        <w:rPr>
          <w:rFonts w:ascii="Times New Roman" w:eastAsia="Times New Roman" w:hAnsi="Times New Roman" w:cs="Times New Roman"/>
          <w:i/>
          <w:sz w:val="24"/>
          <w:szCs w:val="24"/>
        </w:rPr>
        <w:t>There is no need to mention the names of the respective departments while writing one's affiliation in the paper. Only School's name is required to be mentioned.</w:t>
      </w:r>
    </w:p>
    <w:p w:rsidR="006079BB" w:rsidRPr="00276708" w:rsidRDefault="006079BB" w:rsidP="00276708">
      <w:pPr>
        <w:pStyle w:val="ListParagraph"/>
        <w:numPr>
          <w:ilvl w:val="0"/>
          <w:numId w:val="4"/>
        </w:numPr>
        <w:spacing w:after="0" w:line="240" w:lineRule="auto"/>
        <w:ind w:left="360" w:right="29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276708">
        <w:rPr>
          <w:rFonts w:ascii="Times New Roman" w:eastAsia="Times New Roman" w:hAnsi="Times New Roman" w:cs="Times New Roman"/>
          <w:i/>
          <w:sz w:val="24"/>
          <w:szCs w:val="24"/>
        </w:rPr>
        <w:t>Please keep all the authors of the paper in Cc while sending request for seeking UINC/UINP.</w:t>
      </w:r>
    </w:p>
    <w:p w:rsidR="006079BB" w:rsidRPr="00276708" w:rsidRDefault="006079BB" w:rsidP="00276708">
      <w:pPr>
        <w:pStyle w:val="ListParagraph"/>
        <w:numPr>
          <w:ilvl w:val="0"/>
          <w:numId w:val="3"/>
        </w:numPr>
        <w:spacing w:after="0"/>
        <w:ind w:left="360" w:right="29"/>
        <w:jc w:val="both"/>
        <w:rPr>
          <w:rFonts w:ascii="Times New Roman" w:hAnsi="Times New Roman" w:cs="Times New Roman"/>
          <w:i/>
          <w:sz w:val="24"/>
          <w:szCs w:val="24"/>
        </w:rPr>
      </w:pPr>
      <w:r w:rsidRPr="00276708">
        <w:rPr>
          <w:rFonts w:ascii="Times New Roman" w:eastAsia="Times New Roman" w:hAnsi="Times New Roman" w:cs="Times New Roman"/>
          <w:i/>
          <w:sz w:val="24"/>
          <w:szCs w:val="24"/>
        </w:rPr>
        <w:t>Please feel free to approach O/R&amp;D in case of any kind of queries in this regard.</w:t>
      </w:r>
    </w:p>
    <w:sectPr w:rsidR="006079BB" w:rsidRPr="00276708" w:rsidSect="00EE7CB6">
      <w:headerReference w:type="default" r:id="rId8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35CC" w:rsidRDefault="006135CC" w:rsidP="00484A2F">
      <w:pPr>
        <w:spacing w:after="0" w:line="240" w:lineRule="auto"/>
      </w:pPr>
      <w:r>
        <w:separator/>
      </w:r>
    </w:p>
  </w:endnote>
  <w:endnote w:type="continuationSeparator" w:id="0">
    <w:p w:rsidR="006135CC" w:rsidRDefault="006135CC" w:rsidP="00484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0A87" w:usb1="00000000" w:usb2="00000000" w:usb3="00000000" w:csb0="000001B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35CC" w:rsidRDefault="006135CC" w:rsidP="00484A2F">
      <w:pPr>
        <w:spacing w:after="0" w:line="240" w:lineRule="auto"/>
      </w:pPr>
      <w:r>
        <w:separator/>
      </w:r>
    </w:p>
  </w:footnote>
  <w:footnote w:type="continuationSeparator" w:id="0">
    <w:p w:rsidR="006135CC" w:rsidRDefault="006135CC" w:rsidP="00484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4A2F" w:rsidRDefault="00EE7CB6" w:rsidP="00484A2F">
    <w:pPr>
      <w:pStyle w:val="Header"/>
      <w:jc w:val="right"/>
    </w:pPr>
    <w:r>
      <w:rPr>
        <w:noProof/>
      </w:rPr>
      <w:drawing>
        <wp:inline distT="0" distB="0" distL="0" distR="0" wp14:anchorId="270EB743" wp14:editId="7A99501D">
          <wp:extent cx="1362973" cy="70420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720" cy="7087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EE7CB6" w:rsidRDefault="00EE7CB6" w:rsidP="00484A2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5B5098"/>
    <w:multiLevelType w:val="hybridMultilevel"/>
    <w:tmpl w:val="21D4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2556E3"/>
    <w:multiLevelType w:val="hybridMultilevel"/>
    <w:tmpl w:val="90B01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3DD490B"/>
    <w:multiLevelType w:val="hybridMultilevel"/>
    <w:tmpl w:val="CEFE8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E4F17C9"/>
    <w:multiLevelType w:val="hybridMultilevel"/>
    <w:tmpl w:val="4AF893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A0MjAwNLOwtDA3NTNS0lEKTi0uzszPAykwNK0FAEI9hOYtAAAA"/>
  </w:docVars>
  <w:rsids>
    <w:rsidRoot w:val="00154AB1"/>
    <w:rsid w:val="000041C9"/>
    <w:rsid w:val="000405D9"/>
    <w:rsid w:val="00045427"/>
    <w:rsid w:val="00056BE3"/>
    <w:rsid w:val="000801B7"/>
    <w:rsid w:val="00090A3A"/>
    <w:rsid w:val="000B4B43"/>
    <w:rsid w:val="000C631C"/>
    <w:rsid w:val="001104F4"/>
    <w:rsid w:val="00131428"/>
    <w:rsid w:val="00131534"/>
    <w:rsid w:val="00135306"/>
    <w:rsid w:val="00154AB1"/>
    <w:rsid w:val="00166F0E"/>
    <w:rsid w:val="001D3829"/>
    <w:rsid w:val="001F41EB"/>
    <w:rsid w:val="00230931"/>
    <w:rsid w:val="002525AC"/>
    <w:rsid w:val="00275417"/>
    <w:rsid w:val="00276708"/>
    <w:rsid w:val="002A462C"/>
    <w:rsid w:val="002F4DAE"/>
    <w:rsid w:val="00325B74"/>
    <w:rsid w:val="00370402"/>
    <w:rsid w:val="00382D97"/>
    <w:rsid w:val="00392AE3"/>
    <w:rsid w:val="003C2FAC"/>
    <w:rsid w:val="00413897"/>
    <w:rsid w:val="00416202"/>
    <w:rsid w:val="00416F54"/>
    <w:rsid w:val="00430309"/>
    <w:rsid w:val="00480AEC"/>
    <w:rsid w:val="00484A2F"/>
    <w:rsid w:val="004970D2"/>
    <w:rsid w:val="004B4034"/>
    <w:rsid w:val="004D1C75"/>
    <w:rsid w:val="004F6022"/>
    <w:rsid w:val="00525E77"/>
    <w:rsid w:val="00547D54"/>
    <w:rsid w:val="00586B02"/>
    <w:rsid w:val="00587692"/>
    <w:rsid w:val="005B6701"/>
    <w:rsid w:val="00603358"/>
    <w:rsid w:val="00605EE8"/>
    <w:rsid w:val="006079BB"/>
    <w:rsid w:val="006135CC"/>
    <w:rsid w:val="00613905"/>
    <w:rsid w:val="006434E4"/>
    <w:rsid w:val="00644E27"/>
    <w:rsid w:val="00672EF3"/>
    <w:rsid w:val="00681D54"/>
    <w:rsid w:val="006828C1"/>
    <w:rsid w:val="006A50AB"/>
    <w:rsid w:val="006B50B5"/>
    <w:rsid w:val="006B7CC2"/>
    <w:rsid w:val="006D6689"/>
    <w:rsid w:val="006E5EE5"/>
    <w:rsid w:val="00703ED6"/>
    <w:rsid w:val="00715791"/>
    <w:rsid w:val="00721D96"/>
    <w:rsid w:val="007470D2"/>
    <w:rsid w:val="0075089A"/>
    <w:rsid w:val="007C3001"/>
    <w:rsid w:val="007D77A1"/>
    <w:rsid w:val="007F1C90"/>
    <w:rsid w:val="00833900"/>
    <w:rsid w:val="00843436"/>
    <w:rsid w:val="00861D44"/>
    <w:rsid w:val="008632EC"/>
    <w:rsid w:val="00865193"/>
    <w:rsid w:val="008734D7"/>
    <w:rsid w:val="00892E8D"/>
    <w:rsid w:val="008C5E1B"/>
    <w:rsid w:val="008C660D"/>
    <w:rsid w:val="008F62AC"/>
    <w:rsid w:val="0090397D"/>
    <w:rsid w:val="00911653"/>
    <w:rsid w:val="00920EEC"/>
    <w:rsid w:val="00921B42"/>
    <w:rsid w:val="00964019"/>
    <w:rsid w:val="00997625"/>
    <w:rsid w:val="009D0F32"/>
    <w:rsid w:val="009D2AEE"/>
    <w:rsid w:val="00A011D8"/>
    <w:rsid w:val="00A22066"/>
    <w:rsid w:val="00A749F0"/>
    <w:rsid w:val="00AB4888"/>
    <w:rsid w:val="00B1131C"/>
    <w:rsid w:val="00B11DAB"/>
    <w:rsid w:val="00B242F5"/>
    <w:rsid w:val="00B50F85"/>
    <w:rsid w:val="00B727CE"/>
    <w:rsid w:val="00B75EE1"/>
    <w:rsid w:val="00B900BD"/>
    <w:rsid w:val="00BA33CB"/>
    <w:rsid w:val="00BC7213"/>
    <w:rsid w:val="00C16CA2"/>
    <w:rsid w:val="00C16EF9"/>
    <w:rsid w:val="00C24201"/>
    <w:rsid w:val="00C2552F"/>
    <w:rsid w:val="00C442CE"/>
    <w:rsid w:val="00C66371"/>
    <w:rsid w:val="00C9191A"/>
    <w:rsid w:val="00CB79A2"/>
    <w:rsid w:val="00D200FA"/>
    <w:rsid w:val="00D5190D"/>
    <w:rsid w:val="00D847DF"/>
    <w:rsid w:val="00DA2A5A"/>
    <w:rsid w:val="00DA6AFD"/>
    <w:rsid w:val="00DB1AF5"/>
    <w:rsid w:val="00DC4DD6"/>
    <w:rsid w:val="00DD3081"/>
    <w:rsid w:val="00DE7A1D"/>
    <w:rsid w:val="00E70A3C"/>
    <w:rsid w:val="00E858BD"/>
    <w:rsid w:val="00EA3CC7"/>
    <w:rsid w:val="00ED55C9"/>
    <w:rsid w:val="00EE78C5"/>
    <w:rsid w:val="00EE7CB6"/>
    <w:rsid w:val="00F2610E"/>
    <w:rsid w:val="00F305F2"/>
    <w:rsid w:val="00F44359"/>
    <w:rsid w:val="00F50A80"/>
    <w:rsid w:val="00F9263E"/>
    <w:rsid w:val="00F93B68"/>
    <w:rsid w:val="00FA0E0B"/>
    <w:rsid w:val="00FD0EE8"/>
    <w:rsid w:val="00FD2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EE1"/>
  </w:style>
  <w:style w:type="paragraph" w:styleId="Heading2">
    <w:name w:val="heading 2"/>
    <w:basedOn w:val="Normal"/>
    <w:link w:val="Heading2Char"/>
    <w:uiPriority w:val="9"/>
    <w:qFormat/>
    <w:rsid w:val="00D5190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4AB1"/>
    <w:pPr>
      <w:ind w:left="720"/>
      <w:contextualSpacing/>
    </w:pPr>
  </w:style>
  <w:style w:type="character" w:customStyle="1" w:styleId="m-995859966236055838gmail-m2341596873737396062gmail-m-5181425170426587879m1223491001611144898gmail-m7739412847288805270hoenzb">
    <w:name w:val="m_-995859966236055838gmail-m_2341596873737396062gmail-m_-5181425170426587879m_1223491001611144898gmail-m_7739412847288805270hoenzb"/>
    <w:basedOn w:val="DefaultParagraphFont"/>
    <w:rsid w:val="00154AB1"/>
  </w:style>
  <w:style w:type="character" w:customStyle="1" w:styleId="gmaildefault">
    <w:name w:val="gmail_default"/>
    <w:basedOn w:val="DefaultParagraphFont"/>
    <w:rsid w:val="00154AB1"/>
  </w:style>
  <w:style w:type="character" w:customStyle="1" w:styleId="Heading2Char">
    <w:name w:val="Heading 2 Char"/>
    <w:basedOn w:val="DefaultParagraphFont"/>
    <w:link w:val="Heading2"/>
    <w:uiPriority w:val="9"/>
    <w:rsid w:val="00D5190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il">
    <w:name w:val="il"/>
    <w:basedOn w:val="DefaultParagraphFont"/>
    <w:rsid w:val="00D5190D"/>
  </w:style>
  <w:style w:type="character" w:styleId="Hyperlink">
    <w:name w:val="Hyperlink"/>
    <w:basedOn w:val="DefaultParagraphFont"/>
    <w:uiPriority w:val="99"/>
    <w:unhideWhenUsed/>
    <w:rsid w:val="000B4B43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B4B4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2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2C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84A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4A2F"/>
  </w:style>
  <w:style w:type="paragraph" w:styleId="Footer">
    <w:name w:val="footer"/>
    <w:basedOn w:val="Normal"/>
    <w:link w:val="FooterChar"/>
    <w:uiPriority w:val="99"/>
    <w:unhideWhenUsed/>
    <w:rsid w:val="00484A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4A2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6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5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4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8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2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0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0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6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4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0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84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5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75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8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2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38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2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55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370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529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310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17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63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361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075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90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02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056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1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4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34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1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72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5269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394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58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07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6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83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4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26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4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3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2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9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86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2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9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045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200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21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297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1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6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3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95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14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4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18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03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76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140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26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72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7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3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16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527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97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93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57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00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6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86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68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4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8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2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276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40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98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30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35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21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05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69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61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2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3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4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2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26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6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25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9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3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7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2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43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08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90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77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10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42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00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099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561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468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811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31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9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7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79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88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43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32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48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317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90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5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44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192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52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50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89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539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45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8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3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6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52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7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1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590</Words>
  <Characters>336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CL-282</dc:creator>
  <cp:lastModifiedBy>user</cp:lastModifiedBy>
  <cp:revision>26</cp:revision>
  <dcterms:created xsi:type="dcterms:W3CDTF">2019-09-25T03:56:00Z</dcterms:created>
  <dcterms:modified xsi:type="dcterms:W3CDTF">2020-02-13T09:54:00Z</dcterms:modified>
</cp:coreProperties>
</file>